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6</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molecular features (MF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molecular feature that was only visible in the standards run alongside the samples.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olecular feature that was only visible in the standards run alongside the samples.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PF values implying that a large majority of the good MFs passed the threshold with very little noise included. The XCMS metrics performed slightly worse, with FDR values in the 10-15% range and GPF values closer to 75%. The two-parameter model performed worst when tested internally, with an FDR of about 20% and %GPF also around 75% (Figure 2). However, when the models were trained on a different dataset than the one they were used to predict classifications for, all models had similar performance with %FDR around 10-25 and %GP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peaks found (GPF) plotted across different subsets of model parameters. Lower %FDR indicates a smaller fraction of false positives among those molecular features the model categorized as “Good” using a threshold of 0.5, and higher %GP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p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peaks found (GPF) plotted across different subsets of model parameters. Lower %FDR indicates a smaller fraction of false positives among those molecular features the model categorized as</w:t>
      </w:r>
      <w:r>
        <w:t xml:space="preserve"> </w:t>
      </w:r>
      <w:r>
        <w:t xml:space="preserve">“</w:t>
      </w:r>
      <w:r>
        <w:t xml:space="preserve">Good</w:t>
      </w:r>
      <w:r>
        <w:t xml:space="preserve">”</w:t>
      </w:r>
      <w:r>
        <w:t xml:space="preserve"> </w:t>
      </w:r>
      <w:r>
        <w:t xml:space="preserve">using a threshold of 0.5, and higher %GP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P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P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PF but expect it to be in a similar range (Figure 4).</w:t>
      </w:r>
    </w:p>
    <w:p>
      <w:pPr>
        <w:pStyle w:val="CaptionedFigure"/>
      </w:pPr>
      <w:r>
        <w:drawing>
          <wp:inline>
            <wp:extent cx="2752374" cy="3669832"/>
            <wp:effectExtent b="0" l="0" r="0" t="0"/>
            <wp:docPr descr="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features as identified manually. Points correspond to the calculated percentage and absolute numbers are provided above/below the point." title="" id="39" name="Picture"/>
            <a:graphic>
              <a:graphicData uri="http://schemas.openxmlformats.org/drawingml/2006/picture">
                <pic:pic>
                  <pic:nvPicPr>
                    <pic:cNvPr descr="figures/fdr_gp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feature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MFs corresponded to instrument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MFs was also illustrated visually with non-metric multidimensional scaling (NMDS) plots (Figure XX).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peaks found (GPF, also known as recall or sensitivity) and the percentage of bad molecular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PF and an FDR of 34% on a cross-validated second cohort, similar to our cross-dataset testing. Our final two-parameter model also had an 80% GP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PF metrics as well as providing the raw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PF and FDR (89% and 3%, respectively, relative to our 77.1% GP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Libiseller et al. 2015; Treutler and Neumann 2016; El Abiead et al. 2021)</w:t>
      </w:r>
      <w:r>
        <w:t xml:space="preserve"> </w:t>
      </w:r>
      <w:r>
        <w:t xml:space="preserve">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molecular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olecular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colored by the depth from which the biological sample was taken. DCM = deep chlorophyll maximum, approximately 110 meters."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for a given feature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molecular feature (MF) was found, but could not be calculat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olecular feature as a whole.</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peaks found (GP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PF: Good Peaks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pf_cross_train.png" id="158" name="Picture"/>
                    <pic:cNvPicPr>
                      <a:picLocks noChangeArrowheads="1" noChangeAspect="1"/>
                    </pic:cNvPicPr>
                  </pic:nvPicPr>
                  <pic:blipFill>
                    <a:blip r:embed="rId1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6T20:26:16Z</dcterms:created>
  <dcterms:modified xsi:type="dcterms:W3CDTF">2023-06-06T20: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6</vt:lpwstr>
  </property>
  <property fmtid="{D5CDD505-2E9C-101B-9397-08002B2CF9AE}" pid="4" name="output">
    <vt:lpwstr/>
  </property>
</Properties>
</file>